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2_201823869_조성우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년</w:t>
      </w:r>
      <w:r>
        <w:t xml:space="preserve"> </w:t>
      </w:r>
      <w:r>
        <w:t xml:space="preserve">3월</w:t>
      </w:r>
      <w:r>
        <w:t xml:space="preserve"> </w:t>
      </w:r>
      <w:r>
        <w:t xml:space="preserve">25일</w:t>
      </w:r>
    </w:p>
    <w:p>
      <w:pPr>
        <w:pStyle w:val="Heading2"/>
      </w:pPr>
      <w:bookmarkStart w:id="20" w:name="r로-계산하기"/>
      <w:r>
        <w:t xml:space="preserve">1. R로 계산하기</w:t>
      </w:r>
      <w:bookmarkEnd w:id="20"/>
    </w:p>
    <w:p>
      <w:pPr>
        <w:pStyle w:val="Heading3"/>
      </w:pPr>
      <w:bookmarkStart w:id="21" w:name="기본연산"/>
      <w:r>
        <w:t xml:space="preserve">1.1 기본연산</w:t>
      </w:r>
      <w:bookmarkEnd w:id="21"/>
    </w:p>
    <w:p>
      <w:pPr>
        <w:pStyle w:val="SourceCode"/>
      </w:pPr>
      <w:r>
        <w:rPr>
          <w:rStyle w:val="DecValTok"/>
        </w:rPr>
        <w:t xml:space="preserve">3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4</w:t>
      </w:r>
    </w:p>
    <w:p>
      <w:pPr>
        <w:pStyle w:val="SourceCode"/>
      </w:pP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22" w:name="수학함수-사용"/>
      <w:r>
        <w:t xml:space="preserve">1.2 수학함수 사용</w:t>
      </w:r>
      <w:bookmarkEnd w:id="22"/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Heading2"/>
      </w:pPr>
      <w:bookmarkStart w:id="23" w:name="수치-요약하기"/>
      <w:r>
        <w:t xml:space="preserve">2. 수치 요약하기</w:t>
      </w:r>
      <w:bookmarkEnd w:id="23"/>
    </w:p>
    <w:p>
      <w:pPr>
        <w:pStyle w:val="Heading3"/>
      </w:pPr>
      <w:bookmarkStart w:id="24" w:name="벡터-생성-및-출력"/>
      <w:r>
        <w:t xml:space="preserve">2.1 벡터 생성 및 출력</w:t>
      </w:r>
      <w:bookmarkEnd w:id="24"/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,v2,v3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1] 4 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[1]  3  4  5  6  7  8  9 10 1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4)</w:t>
      </w:r>
    </w:p>
    <w:p>
      <w:pPr>
        <w:pStyle w:val="SourceCode"/>
      </w:pPr>
      <w:r>
        <w:rPr>
          <w:rStyle w:val="VerbatimChar"/>
        </w:rPr>
        <w:t xml:space="preserve">##  [1]  3  4  5  3  4  5  6  7  8  9 10 11</w:t>
      </w:r>
    </w:p>
    <w:p>
      <w:pPr>
        <w:pStyle w:val="Heading3"/>
      </w:pPr>
      <w:bookmarkStart w:id="25" w:name="평균-구하기"/>
      <w:r>
        <w:t xml:space="preserve">2.2 평균 구하기</w:t>
      </w:r>
      <w:bookmarkEnd w:id="25"/>
    </w:p>
    <w:p>
      <w:pPr>
        <w:pStyle w:val="Heading5"/>
      </w:pPr>
      <w:bookmarkStart w:id="26" w:name="평균을-구하는-여러가지-방법"/>
      <w:r>
        <w:t xml:space="preserve">＊평균을 구하는 여러가지 방법</w:t>
      </w:r>
      <w:bookmarkEnd w:id="26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v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v5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7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2.73861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v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6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Heading2"/>
      </w:pPr>
      <w:bookmarkStart w:id="27" w:name="문자값이-저장된-벡터-생성"/>
      <w:r>
        <w:t xml:space="preserve">3. 문자값이 저장된 벡터 생성</w:t>
      </w:r>
      <w:bookmarkEnd w:id="27"/>
    </w:p>
    <w:p>
      <w:pPr>
        <w:pStyle w:val="SourceCode"/>
      </w:pPr>
      <w:r>
        <w:rPr>
          <w:rStyle w:val="NormalTok"/>
        </w:rPr>
        <w:t xml:space="preserve">myEmail &lt;-</w:t>
      </w:r>
      <w:r>
        <w:rPr>
          <w:rStyle w:val="StringTok"/>
        </w:rPr>
        <w:t xml:space="preserve"> "he1236@ajou.ac.kr"</w:t>
      </w:r>
      <w:r>
        <w:br/>
      </w:r>
      <w:r>
        <w:rPr>
          <w:rStyle w:val="NormalTok"/>
        </w:rPr>
        <w:t xml:space="preserve">birth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8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th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8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thda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8일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기타-r-활용법"/>
      <w:r>
        <w:t xml:space="preserve">4. 기타 R 활용법</w:t>
      </w:r>
      <w:bookmarkEnd w:id="28"/>
    </w:p>
    <w:p>
      <w:pPr>
        <w:pStyle w:val="Heading3"/>
      </w:pPr>
      <w:bookmarkStart w:id="29" w:name="세미콜론-활용-및-변수명만으로-출력하기"/>
      <w:r>
        <w:t xml:space="preserve">4.1 세미콜론 활용 및 변수명만으로 출력하기</w:t>
      </w:r>
      <w:bookmarkEnd w:id="29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5) ;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5) 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2.7386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2_201823869_조성우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작업폴더-확인-및-변경"/>
      <w:r>
        <w:t xml:space="preserve">4.2 작업폴더 확인 및 변경</w:t>
      </w:r>
      <w:bookmarkEnd w:id="31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SW/Documents/PR2_201823869_조성우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/JSW//Desktop//강의자료//R프로그래밍//R 실습 및 과제//과제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SW/Desktop/강의자료/R프로그래밍/R 실습 및 과제/과제"</w:t>
      </w:r>
    </w:p>
    <w:p>
      <w:pPr>
        <w:pStyle w:val="Heading2"/>
      </w:pPr>
      <w:bookmarkStart w:id="32" w:name="pr2-연습문제"/>
      <w:r>
        <w:t xml:space="preserve">PR2 연습문제</w:t>
      </w:r>
      <w:bookmarkEnd w:id="32"/>
    </w:p>
    <w:p>
      <w:pPr>
        <w:pStyle w:val="Heading3"/>
      </w:pPr>
      <w:bookmarkStart w:id="33" w:name="문제1.-루트로그반올림-모두-사용해서-복잡한-수식계산을-만들기2개"/>
      <w:r>
        <w:t xml:space="preserve">문제1. 루트,로그,반올림 모두 사용해서 복잡한 수식계산을 만들기(2개)</w:t>
      </w:r>
      <w:bookmarkEnd w:id="33"/>
    </w:p>
    <w:p>
      <w:pPr>
        <w:pStyle w:val="Heading4"/>
      </w:pPr>
      <w:bookmarkStart w:id="34" w:name="문제-1-1"/>
      <w:r>
        <w:t xml:space="preserve">문제 1-1</w:t>
      </w:r>
      <w:bookmarkEnd w:id="34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020</w:t>
      </w:r>
    </w:p>
    <w:p>
      <w:pPr>
        <w:pStyle w:val="Heading4"/>
      </w:pPr>
      <w:bookmarkStart w:id="35" w:name="문제1-2"/>
      <w:r>
        <w:t xml:space="preserve">문제1-2</w:t>
      </w:r>
      <w:bookmarkEnd w:id="35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Heading3"/>
      </w:pPr>
      <w:bookmarkStart w:id="36" w:name="문제2.-변수에-10개의-숫자를-할당하고-평균표준편차중앙값-구하기"/>
      <w:r>
        <w:t xml:space="preserve">문제2. 변수에 10개의 숫자를 할당하고 평균,표준편차,중앙값 구하기</w:t>
      </w:r>
      <w:bookmarkEnd w:id="36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평균</w:t>
      </w:r>
    </w:p>
    <w:p>
      <w:pPr>
        <w:pStyle w:val="SourceCode"/>
      </w:pPr>
      <w:r>
        <w:rPr>
          <w:rStyle w:val="VerbatimChar"/>
        </w:rPr>
        <w:t xml:space="preserve">## [1] 84.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표준편차</w:t>
      </w:r>
    </w:p>
    <w:p>
      <w:pPr>
        <w:pStyle w:val="SourceCode"/>
      </w:pPr>
      <w:r>
        <w:rPr>
          <w:rStyle w:val="VerbatimChar"/>
        </w:rPr>
        <w:t xml:space="preserve">## [1] 15.74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중앙값</w:t>
      </w:r>
    </w:p>
    <w:p>
      <w:pPr>
        <w:pStyle w:val="SourceCode"/>
      </w:pPr>
      <w:r>
        <w:rPr>
          <w:rStyle w:val="VerbatimChar"/>
        </w:rPr>
        <w:t xml:space="preserve">## [1] 89.5</w:t>
      </w:r>
    </w:p>
    <w:p>
      <w:pPr>
        <w:pStyle w:val="Heading3"/>
      </w:pPr>
      <w:bookmarkStart w:id="37" w:name="X435d7cce4ca4ffb55f58762dd59fb54e65bdea1"/>
      <w:r>
        <w:t xml:space="preserve">문제3. 현재 작업폴더를 C드라이브의 R_Programming 폴더로 바꾸기</w:t>
      </w:r>
      <w:bookmarkEnd w:id="37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SW/Documents/PR2_201823869_조성우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Program Files//R//R-3.6.2//R_programming"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문제4.-복리-계산하기"/>
      <w:r>
        <w:t xml:space="preserve">문제4. 복리 계산하기</w:t>
      </w:r>
      <w:bookmarkEnd w:id="38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2</w:t>
      </w:r>
      <w:r>
        <w:br/>
      </w:r>
      <w:r>
        <w:br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4.025449e+12</w:t>
      </w:r>
    </w:p>
    <w:p>
      <w:pPr>
        <w:pStyle w:val="Heading2"/>
      </w:pPr>
      <w:bookmarkStart w:id="39" w:name="도전문제"/>
      <w:r>
        <w:t xml:space="preserve">도전문제</w:t>
      </w:r>
      <w:bookmarkEnd w:id="39"/>
    </w:p>
    <w:p>
      <w:pPr>
        <w:pStyle w:val="Heading5"/>
      </w:pPr>
      <w:bookmarkStart w:id="40" w:name="X18d5136e76039a0169a4f940289b8f7395f6c24"/>
      <w:r>
        <w:t xml:space="preserve">문제1. a가 다음과 같이 주어졌을때, 이를 사용하여 이진벡터 연산 0 + 1 + 1 결과를 도출하시오.</w:t>
      </w:r>
      <w:bookmarkEnd w:id="40"/>
    </w:p>
    <w:p>
      <w:pPr>
        <w:pStyle w:val="Heading5"/>
      </w:pPr>
      <w:bookmarkStart w:id="41" w:name="X2727970628e57651a7773323db7b5ff4179a5d1"/>
      <w:r>
        <w:t xml:space="preserve">문제2. 문제1의 연산 규칙에서 착안하여,0과1 그리고 2로 이루어진 삼진벡터 연산을 적용한 2</w:t>
      </w:r>
      <w:r>
        <w:rPr>
          <w:i/>
        </w:rPr>
        <w:t xml:space="preserve">2+2(1+2)</w:t>
      </w:r>
      <w:r>
        <w:t xml:space="preserve">2+1의 연산결과를 구하시오.</w:t>
      </w:r>
      <w:bookmarkEnd w:id="41"/>
    </w:p>
    <w:p>
      <w:pPr>
        <w:pStyle w:val="Heading5"/>
      </w:pPr>
      <w:bookmarkStart w:id="42" w:name="X355b5820e94398368d428a68325ffae952311dc"/>
      <w:r>
        <w:t xml:space="preserve">문제3. 지구에서는 하루가 24시간이지만, 목성에서는 하루가 8시간 이라고 한다. 3548시간이 흘렀을 때, 지구와 목성에서 몇일 몇시 인지 각각 결과값만 print하시오.</w:t>
      </w:r>
      <w:bookmarkEnd w:id="42"/>
    </w:p>
    <w:p>
      <w:pPr>
        <w:pStyle w:val="SourceCode"/>
      </w:pPr>
      <w:r>
        <w:rPr>
          <w:rStyle w:val="NormalTok"/>
        </w:rPr>
        <w:t xml:space="preserve">t=</w:t>
      </w:r>
      <w:r>
        <w:rPr>
          <w:rStyle w:val="DecValTok"/>
        </w:rPr>
        <w:t xml:space="preserve">3548</w:t>
      </w:r>
      <w:r>
        <w:br/>
      </w:r>
      <w:r>
        <w:br/>
      </w:r>
      <w:r>
        <w:rPr>
          <w:rStyle w:val="NormalTok"/>
        </w:rPr>
        <w:t xml:space="preserve">earthDay=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jupiterDay=</w:t>
      </w:r>
      <w:r>
        <w:rPr>
          <w:rStyle w:val="DecValTok"/>
        </w:rPr>
        <w:t xml:space="preserve">8</w:t>
      </w:r>
      <w:r>
        <w:br/>
      </w:r>
      <w:r>
        <w:br/>
      </w:r>
      <w:r>
        <w:br/>
      </w:r>
      <w:r>
        <w:rPr>
          <w:rStyle w:val="NormalTok"/>
        </w:rPr>
        <w:t xml:space="preserve">earth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thDay</w:t>
      </w:r>
      <w:r>
        <w:br/>
      </w:r>
      <w:r>
        <w:rPr>
          <w:rStyle w:val="NormalTok"/>
        </w:rPr>
        <w:t xml:space="preserve">earth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thDay</w:t>
      </w:r>
      <w:r>
        <w:br/>
      </w:r>
      <w:r>
        <w:br/>
      </w:r>
      <w:r>
        <w:rPr>
          <w:rStyle w:val="NormalTok"/>
        </w:rPr>
        <w:t xml:space="preserve">jupite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piterDay</w:t>
      </w:r>
      <w:r>
        <w:br/>
      </w:r>
      <w:r>
        <w:rPr>
          <w:rStyle w:val="NormalTok"/>
        </w:rPr>
        <w:t xml:space="preserve">jupiter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piterDay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지구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earthD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earthH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목성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jupiterD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jupiterH)</w:t>
      </w:r>
    </w:p>
    <w:p>
      <w:pPr>
        <w:pStyle w:val="SourceCode"/>
      </w:pPr>
      <w:r>
        <w:rPr>
          <w:rStyle w:val="VerbatimChar"/>
        </w:rPr>
        <w:t xml:space="preserve">##  지구 </w:t>
      </w:r>
      <w:r>
        <w:br/>
      </w:r>
      <w:r>
        <w:rPr>
          <w:rStyle w:val="VerbatimChar"/>
        </w:rPr>
        <w:t xml:space="preserve">##  147 </w:t>
      </w:r>
      <w:r>
        <w:br/>
      </w:r>
      <w:r>
        <w:rPr>
          <w:rStyle w:val="VerbatimChar"/>
        </w:rPr>
        <w:t xml:space="preserve">##  2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목성 </w:t>
      </w:r>
      <w:r>
        <w:br/>
      </w:r>
      <w:r>
        <w:rPr>
          <w:rStyle w:val="VerbatimChar"/>
        </w:rPr>
        <w:t xml:space="preserve">##  443 </w:t>
      </w:r>
      <w:r>
        <w:br/>
      </w:r>
      <w:r>
        <w:rPr>
          <w:rStyle w:val="VerbatimChar"/>
        </w:rPr>
        <w:t xml:space="preserve">##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2_201823869_조성우</dc:title>
  <dc:creator>조성우</dc:creator>
  <cp:keywords/>
  <dcterms:created xsi:type="dcterms:W3CDTF">2020-03-26T10:46:39Z</dcterms:created>
  <dcterms:modified xsi:type="dcterms:W3CDTF">2020-03-26T1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년 3월 25일</vt:lpwstr>
  </property>
  <property fmtid="{D5CDD505-2E9C-101B-9397-08002B2CF9AE}" pid="3" name="output">
    <vt:lpwstr/>
  </property>
</Properties>
</file>